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A4694" w14:textId="77777777" w:rsidR="00F97D92" w:rsidRPr="00A7624F" w:rsidRDefault="002E2A1C" w:rsidP="0046491A">
      <w:pPr>
        <w:shd w:val="clear" w:color="auto" w:fill="FFFFFF"/>
        <w:spacing w:line="360" w:lineRule="auto"/>
        <w:jc w:val="center"/>
        <w:rPr>
          <w:rFonts w:asciiTheme="minorHAnsi" w:hAnsiTheme="minorHAnsi" w:cstheme="minorHAnsi"/>
          <w:b/>
          <w:bCs/>
          <w:sz w:val="24"/>
          <w:szCs w:val="24"/>
          <w:lang w:val="en-GB"/>
        </w:rPr>
      </w:pPr>
      <w:r w:rsidRPr="00A7624F">
        <w:rPr>
          <w:rFonts w:asciiTheme="minorHAnsi" w:hAnsiTheme="minorHAnsi" w:cstheme="minorHAnsi"/>
          <w:b/>
          <w:bCs/>
          <w:sz w:val="24"/>
          <w:szCs w:val="24"/>
          <w:lang w:val="en-GB"/>
        </w:rPr>
        <w:t xml:space="preserve">DECLARATION </w:t>
      </w:r>
      <w:r w:rsidR="00821455" w:rsidRPr="00A7624F">
        <w:rPr>
          <w:rFonts w:asciiTheme="minorHAnsi" w:hAnsiTheme="minorHAnsi" w:cstheme="minorHAnsi"/>
          <w:b/>
          <w:bCs/>
          <w:sz w:val="24"/>
          <w:szCs w:val="24"/>
          <w:lang w:val="en-GB"/>
        </w:rPr>
        <w:t>OF THE AUTHOR OF A TEXT</w:t>
      </w:r>
    </w:p>
    <w:p w14:paraId="60A568B6" w14:textId="07DA390F" w:rsidR="00674708" w:rsidRPr="00A7624F" w:rsidRDefault="00F97D92" w:rsidP="0046491A">
      <w:pPr>
        <w:shd w:val="clear" w:color="auto" w:fill="FFFFFF"/>
        <w:spacing w:line="360" w:lineRule="auto"/>
        <w:jc w:val="center"/>
        <w:rPr>
          <w:rFonts w:asciiTheme="minorHAnsi" w:hAnsiTheme="minorHAnsi" w:cstheme="minorHAnsi"/>
          <w:sz w:val="24"/>
          <w:szCs w:val="24"/>
          <w:lang w:val="en-GB"/>
        </w:rPr>
      </w:pPr>
      <w:r w:rsidRPr="00A7624F">
        <w:rPr>
          <w:rFonts w:asciiTheme="minorHAnsi" w:hAnsiTheme="minorHAnsi" w:cstheme="minorHAnsi"/>
          <w:b/>
          <w:bCs/>
          <w:sz w:val="24"/>
          <w:szCs w:val="24"/>
          <w:lang w:val="en-GB"/>
        </w:rPr>
        <w:t>TO BE PUBLISHED IN A PERIODICAL</w:t>
      </w:r>
    </w:p>
    <w:p w14:paraId="44AEF8F7" w14:textId="77777777" w:rsidR="008B5788" w:rsidRPr="00A7624F" w:rsidRDefault="00F97D92"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name and surname</w:t>
      </w:r>
    </w:p>
    <w:p w14:paraId="05A3726C" w14:textId="77777777" w:rsidR="008B5788" w:rsidRPr="00A7624F" w:rsidRDefault="008B5788"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e-mail</w:t>
      </w:r>
    </w:p>
    <w:p w14:paraId="6A694969" w14:textId="77777777" w:rsidR="008B5788" w:rsidRPr="00A7624F" w:rsidRDefault="008B5788" w:rsidP="00487FDA">
      <w:pPr>
        <w:shd w:val="clear" w:color="auto" w:fill="FFFFFF"/>
        <w:tabs>
          <w:tab w:val="left" w:leader="dot" w:pos="9639"/>
        </w:tabs>
        <w:spacing w:line="360" w:lineRule="auto"/>
        <w:ind w:left="284" w:hanging="284"/>
        <w:rPr>
          <w:rFonts w:asciiTheme="minorHAnsi" w:hAnsiTheme="minorHAnsi" w:cstheme="minorHAnsi"/>
          <w:lang w:val="en-GB"/>
        </w:rPr>
      </w:pPr>
    </w:p>
    <w:p w14:paraId="76DA48E8" w14:textId="103CC923" w:rsidR="00A7624F" w:rsidRPr="002F5C02" w:rsidRDefault="0F725647" w:rsidP="002F5C02">
      <w:pPr>
        <w:pStyle w:val="Akapitzlist"/>
        <w:numPr>
          <w:ilvl w:val="0"/>
          <w:numId w:val="17"/>
        </w:numPr>
        <w:shd w:val="clear" w:color="auto" w:fill="FFFFFF" w:themeFill="background1"/>
        <w:tabs>
          <w:tab w:val="left" w:leader="dot" w:pos="9639"/>
        </w:tabs>
        <w:rPr>
          <w:rFonts w:asciiTheme="minorHAnsi" w:hAnsiTheme="minorHAnsi" w:cstheme="minorBidi"/>
          <w:sz w:val="18"/>
          <w:szCs w:val="18"/>
          <w:lang w:val="en-GB"/>
        </w:rPr>
      </w:pPr>
      <w:r w:rsidRPr="002F5C02">
        <w:rPr>
          <w:rFonts w:asciiTheme="minorHAnsi" w:hAnsiTheme="minorHAnsi" w:cstheme="minorBidi"/>
          <w:sz w:val="18"/>
          <w:szCs w:val="18"/>
          <w:lang w:val="en-GB"/>
        </w:rPr>
        <w:t>The author declares that they have created a work entitled ………………………………………………………………………………., which they submit to be published in periodical entitled ………………………………………………………………………………………</w:t>
      </w:r>
    </w:p>
    <w:p w14:paraId="450907DA" w14:textId="018F6E1D" w:rsidR="00A7624F" w:rsidRPr="002F5C02" w:rsidRDefault="00126F0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Work is an original creation and that they have the appropriate copyrights to the Work, including </w:t>
      </w:r>
      <w:r w:rsidR="00896288" w:rsidRPr="002F5C02">
        <w:rPr>
          <w:rFonts w:asciiTheme="minorHAnsi" w:hAnsiTheme="minorHAnsi" w:cstheme="minorHAnsi"/>
          <w:sz w:val="18"/>
          <w:szCs w:val="18"/>
          <w:lang w:val="en-GB"/>
        </w:rPr>
        <w:t>moral as well as economic rights.</w:t>
      </w:r>
      <w:r w:rsidR="00A7624F" w:rsidRPr="002F5C02">
        <w:rPr>
          <w:rFonts w:asciiTheme="minorHAnsi" w:hAnsiTheme="minorHAnsi" w:cstheme="minorHAnsi"/>
          <w:sz w:val="18"/>
          <w:szCs w:val="18"/>
          <w:lang w:val="en-GB"/>
        </w:rPr>
        <w:t xml:space="preserve"> The percentage share of the author in the preparation of the work is </w:t>
      </w:r>
      <w:proofErr w:type="gramStart"/>
      <w:r w:rsidR="00A7624F" w:rsidRPr="002F5C02">
        <w:rPr>
          <w:rFonts w:asciiTheme="minorHAnsi" w:hAnsiTheme="minorHAnsi" w:cstheme="minorHAnsi"/>
          <w:sz w:val="18"/>
          <w:szCs w:val="18"/>
          <w:lang w:val="en-GB"/>
        </w:rPr>
        <w:t>.....</w:t>
      </w:r>
      <w:proofErr w:type="gramEnd"/>
      <w:r w:rsidR="00A7624F" w:rsidRPr="002F5C02">
        <w:rPr>
          <w:rFonts w:asciiTheme="minorHAnsi" w:hAnsiTheme="minorHAnsi" w:cstheme="minorHAnsi"/>
          <w:sz w:val="18"/>
          <w:szCs w:val="18"/>
          <w:lang w:val="en-GB"/>
        </w:rPr>
        <w:t>%</w:t>
      </w:r>
    </w:p>
    <w:p w14:paraId="780DB881" w14:textId="0BE11D69" w:rsidR="002F5C02" w:rsidRPr="002F5C02" w:rsidRDefault="002F5C02"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The author undertakes to inform about any possible conflicts of interest.</w:t>
      </w:r>
    </w:p>
    <w:p w14:paraId="28908592" w14:textId="6540DB60" w:rsidR="00A7624F" w:rsidRPr="002F5C02" w:rsidRDefault="00A7624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research presented in the </w:t>
      </w:r>
      <w:proofErr w:type="spellStart"/>
      <w:r w:rsidR="002630A7" w:rsidRPr="002F5C02">
        <w:rPr>
          <w:rFonts w:asciiTheme="minorHAnsi" w:hAnsiTheme="minorHAnsi" w:cstheme="minorHAnsi"/>
          <w:sz w:val="18"/>
          <w:szCs w:val="18"/>
          <w:lang w:val="en-GB"/>
        </w:rPr>
        <w:t>text</w:t>
      </w:r>
      <w:r w:rsidRPr="002F5C02">
        <w:rPr>
          <w:rFonts w:asciiTheme="minorHAnsi" w:hAnsiTheme="minorHAnsi" w:cstheme="minorHAnsi"/>
          <w:sz w:val="18"/>
          <w:szCs w:val="18"/>
          <w:lang w:val="en-GB"/>
        </w:rPr>
        <w:t>n</w:t>
      </w:r>
      <w:proofErr w:type="spellEnd"/>
      <w:r w:rsidRPr="002F5C02">
        <w:rPr>
          <w:rFonts w:asciiTheme="minorHAnsi" w:hAnsiTheme="minorHAnsi" w:cstheme="minorHAnsi"/>
          <w:sz w:val="18"/>
          <w:szCs w:val="18"/>
          <w:lang w:val="en-GB"/>
        </w:rPr>
        <w:t xml:space="preserve"> of the article was financed by: ……………………………………………………………………………………………………………………………………………………………………</w:t>
      </w:r>
    </w:p>
    <w:p w14:paraId="0F7F3645" w14:textId="5FBA5459" w:rsidR="00A7624F" w:rsidRPr="0046491A" w:rsidRDefault="00A7624F"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 Author hereby declares that they did not* use generative artificial intelligence tools during the preparation of the manuscript.</w:t>
      </w:r>
      <w:r w:rsidRPr="0046491A">
        <w:rPr>
          <w:rStyle w:val="eop"/>
          <w:rFonts w:asciiTheme="minorHAnsi" w:hAnsiTheme="minorHAnsi" w:cstheme="minorHAnsi"/>
          <w:color w:val="000000"/>
          <w:sz w:val="18"/>
          <w:szCs w:val="18"/>
          <w:lang w:val="fr-FR"/>
        </w:rPr>
        <w:t> </w:t>
      </w:r>
    </w:p>
    <w:p w14:paraId="1E51B8BB" w14:textId="77777777" w:rsidR="00A7624F" w:rsidRPr="0046491A" w:rsidRDefault="00A7624F" w:rsidP="00DE3F8D">
      <w:pPr>
        <w:pStyle w:val="paragraph"/>
        <w:shd w:val="clear" w:color="auto" w:fill="FFFFFF"/>
        <w:spacing w:before="0" w:beforeAutospacing="0" w:after="0" w:afterAutospacing="0"/>
        <w:ind w:left="720"/>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 xml:space="preserve">They used [NAME OF TOOL] for the following purpose: [PURPOSE]. [DETAILED DESCRIPTION OF USE]. The Author then carried out a thorough and critical review of the text, with particular attention to potential false, incomplete, or biased information, possible plagiarism or lack of proper/accurate authorship attribution, and revised it </w:t>
      </w:r>
      <w:proofErr w:type="gramStart"/>
      <w:r w:rsidRPr="0046491A">
        <w:rPr>
          <w:rStyle w:val="normaltextrun"/>
          <w:rFonts w:asciiTheme="minorHAnsi" w:hAnsiTheme="minorHAnsi" w:cstheme="minorHAnsi"/>
          <w:color w:val="000000"/>
          <w:sz w:val="18"/>
          <w:szCs w:val="18"/>
          <w:lang w:val="en-GB"/>
        </w:rPr>
        <w:t>accordingly.*</w:t>
      </w:r>
      <w:proofErr w:type="gramEnd"/>
      <w:r w:rsidRPr="0046491A">
        <w:rPr>
          <w:rStyle w:val="normaltextrun"/>
          <w:rFonts w:asciiTheme="minorHAnsi" w:hAnsiTheme="minorHAnsi" w:cstheme="minorHAnsi"/>
          <w:color w:val="000000"/>
          <w:sz w:val="18"/>
          <w:szCs w:val="18"/>
          <w:lang w:val="en-GB"/>
        </w:rPr>
        <w:t> </w:t>
      </w:r>
      <w:r w:rsidRPr="0046491A">
        <w:rPr>
          <w:rStyle w:val="eop"/>
          <w:rFonts w:asciiTheme="minorHAnsi" w:hAnsiTheme="minorHAnsi" w:cstheme="minorHAnsi"/>
          <w:color w:val="000000"/>
          <w:sz w:val="18"/>
          <w:szCs w:val="18"/>
          <w:lang w:val="fr-FR"/>
        </w:rPr>
        <w:t> </w:t>
      </w:r>
    </w:p>
    <w:p w14:paraId="5C5590F2" w14:textId="77777777" w:rsidR="0046491A" w:rsidRPr="0046491A" w:rsidRDefault="00A7624F" w:rsidP="00DE3F8D">
      <w:pPr>
        <w:pStyle w:val="paragraph"/>
        <w:shd w:val="clear" w:color="auto" w:fill="FFFFFF"/>
        <w:spacing w:before="0" w:beforeAutospacing="0" w:after="0" w:afterAutospacing="0"/>
        <w:ind w:left="720"/>
        <w:jc w:val="both"/>
        <w:textAlignment w:val="baseline"/>
        <w:rPr>
          <w:rStyle w:val="eop"/>
          <w:rFonts w:asciiTheme="minorHAnsi" w:hAnsiTheme="minorHAnsi" w:cstheme="minorHAnsi"/>
          <w:color w:val="000000"/>
          <w:sz w:val="18"/>
          <w:szCs w:val="18"/>
          <w:lang w:val="fr-FR"/>
        </w:rPr>
      </w:pPr>
      <w:r w:rsidRPr="0046491A">
        <w:rPr>
          <w:rStyle w:val="normaltextrun"/>
          <w:rFonts w:asciiTheme="minorHAnsi" w:hAnsiTheme="minorHAnsi" w:cstheme="minorHAnsi"/>
          <w:color w:val="000000"/>
          <w:sz w:val="18"/>
          <w:szCs w:val="18"/>
          <w:lang w:val="en-GB"/>
        </w:rPr>
        <w:t>[*Delete as appropriate]</w:t>
      </w:r>
      <w:r w:rsidRPr="0046491A">
        <w:rPr>
          <w:rStyle w:val="eop"/>
          <w:rFonts w:asciiTheme="minorHAnsi" w:hAnsiTheme="minorHAnsi" w:cstheme="minorHAnsi"/>
          <w:color w:val="000000"/>
          <w:sz w:val="18"/>
          <w:szCs w:val="18"/>
          <w:lang w:val="fr-FR"/>
        </w:rPr>
        <w:t> </w:t>
      </w:r>
    </w:p>
    <w:p w14:paraId="2D8DE9B8" w14:textId="44FD5A77" w:rsidR="00211073" w:rsidRPr="002630A7" w:rsidRDefault="0046491A"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Fonts w:asciiTheme="minorHAnsi" w:hAnsiTheme="minorHAnsi" w:cstheme="minorHAnsi"/>
          <w:sz w:val="18"/>
          <w:szCs w:val="18"/>
          <w:lang w:val="fr-FR"/>
        </w:rPr>
        <w:t>T</w:t>
      </w:r>
      <w:r w:rsidR="00A7624F" w:rsidRPr="0046491A">
        <w:rPr>
          <w:rFonts w:asciiTheme="minorHAnsi" w:hAnsiTheme="minorHAnsi" w:cstheme="minorHAnsi"/>
          <w:sz w:val="18"/>
          <w:szCs w:val="18"/>
          <w:lang w:val="en-GB"/>
        </w:rPr>
        <w:t>he author assures of no violations of publication ethics and takes full responsibility for the content of the publication.</w:t>
      </w:r>
      <w:r w:rsidRPr="0046491A">
        <w:rPr>
          <w:rFonts w:asciiTheme="minorHAnsi" w:hAnsiTheme="minorHAnsi" w:cstheme="minorHAnsi"/>
          <w:sz w:val="18"/>
          <w:szCs w:val="18"/>
          <w:lang w:val="en-GB"/>
        </w:rPr>
        <w:t xml:space="preserve"> </w:t>
      </w:r>
      <w:r w:rsidR="007E7512" w:rsidRPr="0046491A">
        <w:rPr>
          <w:rFonts w:asciiTheme="minorHAnsi" w:hAnsiTheme="minorHAnsi" w:cstheme="minorHAnsi"/>
          <w:sz w:val="18"/>
          <w:szCs w:val="18"/>
          <w:lang w:val="en-GB"/>
        </w:rPr>
        <w:t>The Author acknowledges and accepts that</w:t>
      </w:r>
      <w:r w:rsidR="001C3F50" w:rsidRPr="0046491A">
        <w:rPr>
          <w:rFonts w:asciiTheme="minorHAnsi" w:hAnsiTheme="minorHAnsi" w:cstheme="minorHAnsi"/>
          <w:sz w:val="18"/>
          <w:szCs w:val="18"/>
          <w:lang w:val="en-GB"/>
        </w:rPr>
        <w:t xml:space="preserve">, in the event of </w:t>
      </w:r>
      <w:r w:rsidR="003F0192" w:rsidRPr="0046491A">
        <w:rPr>
          <w:rFonts w:asciiTheme="minorHAnsi" w:hAnsiTheme="minorHAnsi" w:cstheme="minorHAnsi"/>
          <w:sz w:val="18"/>
          <w:szCs w:val="18"/>
          <w:lang w:val="en-GB"/>
        </w:rPr>
        <w:t xml:space="preserve">the Author </w:t>
      </w:r>
      <w:r w:rsidR="001C3F50" w:rsidRPr="0046491A">
        <w:rPr>
          <w:rFonts w:asciiTheme="minorHAnsi" w:hAnsiTheme="minorHAnsi" w:cstheme="minorHAnsi"/>
          <w:sz w:val="18"/>
          <w:szCs w:val="18"/>
          <w:lang w:val="en-GB"/>
        </w:rPr>
        <w:t xml:space="preserve">making a </w:t>
      </w:r>
      <w:r w:rsidR="003F0192" w:rsidRPr="0046491A">
        <w:rPr>
          <w:rFonts w:asciiTheme="minorHAnsi" w:hAnsiTheme="minorHAnsi" w:cstheme="minorHAnsi"/>
          <w:sz w:val="18"/>
          <w:szCs w:val="18"/>
          <w:lang w:val="en-GB"/>
        </w:rPr>
        <w:t xml:space="preserve">false statement (Sections 2 and 3 herein), </w:t>
      </w:r>
      <w:r w:rsidR="00AA134A" w:rsidRPr="0046491A">
        <w:rPr>
          <w:rFonts w:asciiTheme="minorHAnsi" w:hAnsiTheme="minorHAnsi" w:cstheme="minorHAnsi"/>
          <w:sz w:val="18"/>
          <w:szCs w:val="18"/>
          <w:lang w:val="en-GB"/>
        </w:rPr>
        <w:t xml:space="preserve">they shall be liable for any damages </w:t>
      </w:r>
      <w:r w:rsidR="00543822" w:rsidRPr="0046491A">
        <w:rPr>
          <w:rFonts w:asciiTheme="minorHAnsi" w:hAnsiTheme="minorHAnsi" w:cstheme="minorHAnsi"/>
          <w:sz w:val="18"/>
          <w:szCs w:val="18"/>
          <w:lang w:val="en-GB"/>
        </w:rPr>
        <w:t xml:space="preserve">incurred by the University of </w:t>
      </w:r>
      <w:r w:rsidR="00F805DB" w:rsidRPr="0046491A">
        <w:rPr>
          <w:rFonts w:asciiTheme="minorHAnsi" w:hAnsiTheme="minorHAnsi" w:cstheme="minorHAnsi"/>
          <w:sz w:val="18"/>
          <w:szCs w:val="18"/>
          <w:lang w:val="en-GB"/>
        </w:rPr>
        <w:t>Lodz</w:t>
      </w:r>
      <w:r w:rsidR="003F0192" w:rsidRPr="0046491A">
        <w:rPr>
          <w:rFonts w:asciiTheme="minorHAnsi" w:hAnsiTheme="minorHAnsi" w:cstheme="minorHAnsi"/>
          <w:sz w:val="18"/>
          <w:szCs w:val="18"/>
          <w:lang w:val="en-GB"/>
        </w:rPr>
        <w:t>.</w:t>
      </w:r>
    </w:p>
    <w:p w14:paraId="384C13C8" w14:textId="46846830" w:rsidR="00A6459A" w:rsidRPr="002F5C02" w:rsidRDefault="00A8362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grants the </w:t>
      </w:r>
      <w:r w:rsidR="00956899" w:rsidRPr="002F5C02">
        <w:rPr>
          <w:rFonts w:asciiTheme="minorHAnsi" w:hAnsiTheme="minorHAnsi" w:cstheme="minorHAnsi"/>
          <w:sz w:val="18"/>
          <w:szCs w:val="18"/>
          <w:lang w:val="en-GB"/>
        </w:rPr>
        <w:t>University</w:t>
      </w:r>
      <w:r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Pr="002F5C02">
        <w:rPr>
          <w:rFonts w:asciiTheme="minorHAnsi" w:hAnsiTheme="minorHAnsi" w:cstheme="minorHAnsi"/>
          <w:sz w:val="18"/>
          <w:szCs w:val="18"/>
          <w:lang w:val="en-GB"/>
        </w:rPr>
        <w:t xml:space="preserve">, represented </w:t>
      </w:r>
      <w:r w:rsidR="00A6459A" w:rsidRPr="002F5C02">
        <w:rPr>
          <w:rFonts w:asciiTheme="minorHAnsi" w:hAnsiTheme="minorHAnsi" w:cstheme="minorHAnsi"/>
          <w:sz w:val="18"/>
          <w:szCs w:val="18"/>
          <w:lang w:val="en-GB"/>
        </w:rPr>
        <w:t xml:space="preserve">by the </w:t>
      </w:r>
      <w:r w:rsidR="00F805DB" w:rsidRPr="002F5C02">
        <w:rPr>
          <w:rFonts w:asciiTheme="minorHAnsi" w:hAnsiTheme="minorHAnsi" w:cstheme="minorHAnsi"/>
          <w:sz w:val="18"/>
          <w:szCs w:val="18"/>
          <w:lang w:val="en-GB"/>
        </w:rPr>
        <w:t>Lodz</w:t>
      </w:r>
      <w:r w:rsidR="00A6459A" w:rsidRPr="002F5C02">
        <w:rPr>
          <w:rFonts w:asciiTheme="minorHAnsi" w:hAnsiTheme="minorHAnsi" w:cstheme="minorHAnsi"/>
          <w:sz w:val="18"/>
          <w:szCs w:val="18"/>
          <w:lang w:val="en-GB"/>
        </w:rPr>
        <w:t xml:space="preserve"> University Press, a non-exclusive license to exercise </w:t>
      </w:r>
      <w:r w:rsidR="00D01A48" w:rsidRPr="002F5C02">
        <w:rPr>
          <w:rFonts w:asciiTheme="minorHAnsi" w:hAnsiTheme="minorHAnsi" w:cstheme="minorHAnsi"/>
          <w:sz w:val="18"/>
          <w:szCs w:val="18"/>
          <w:lang w:val="en-GB"/>
        </w:rPr>
        <w:t xml:space="preserve">economic copyrights to the Work </w:t>
      </w:r>
      <w:r w:rsidR="00A05184" w:rsidRPr="002F5C02">
        <w:rPr>
          <w:rFonts w:asciiTheme="minorHAnsi" w:hAnsiTheme="minorHAnsi" w:cstheme="minorHAnsi"/>
          <w:sz w:val="18"/>
          <w:szCs w:val="18"/>
          <w:lang w:val="en-GB"/>
        </w:rPr>
        <w:t>in all fields of exploitation, as stipulated in the Copyright and Related Rights Act of</w:t>
      </w:r>
      <w:r w:rsidR="00C46338" w:rsidRPr="002F5C02">
        <w:rPr>
          <w:rFonts w:asciiTheme="minorHAnsi" w:hAnsiTheme="minorHAnsi" w:cstheme="minorHAnsi"/>
          <w:sz w:val="18"/>
          <w:szCs w:val="18"/>
          <w:lang w:val="en-GB"/>
        </w:rPr>
        <w:t xml:space="preserve"> February 4</w:t>
      </w:r>
      <w:r w:rsidR="00C46338" w:rsidRPr="002F5C02">
        <w:rPr>
          <w:rFonts w:asciiTheme="minorHAnsi" w:hAnsiTheme="minorHAnsi" w:cstheme="minorHAnsi"/>
          <w:sz w:val="18"/>
          <w:szCs w:val="18"/>
          <w:vertAlign w:val="superscript"/>
          <w:lang w:val="en-GB"/>
        </w:rPr>
        <w:t>th</w:t>
      </w:r>
      <w:r w:rsidR="00C46338" w:rsidRPr="002F5C02">
        <w:rPr>
          <w:rFonts w:asciiTheme="minorHAnsi" w:hAnsiTheme="minorHAnsi" w:cstheme="minorHAnsi"/>
          <w:sz w:val="18"/>
          <w:szCs w:val="18"/>
          <w:lang w:val="en-GB"/>
        </w:rPr>
        <w:t xml:space="preserve">, 1994, </w:t>
      </w:r>
      <w:r w:rsidR="00003B2B" w:rsidRPr="002F5C02">
        <w:rPr>
          <w:rFonts w:asciiTheme="minorHAnsi" w:hAnsiTheme="minorHAnsi" w:cstheme="minorHAnsi"/>
          <w:sz w:val="18"/>
          <w:szCs w:val="18"/>
          <w:lang w:val="en-GB"/>
        </w:rPr>
        <w:t xml:space="preserve">and </w:t>
      </w:r>
      <w:r w:rsidR="00C46338" w:rsidRPr="002F5C02">
        <w:rPr>
          <w:rFonts w:asciiTheme="minorHAnsi" w:hAnsiTheme="minorHAnsi" w:cstheme="minorHAnsi"/>
          <w:sz w:val="18"/>
          <w:szCs w:val="18"/>
          <w:lang w:val="en-GB"/>
        </w:rPr>
        <w:t>open access</w:t>
      </w:r>
      <w:r w:rsidR="00003B2B" w:rsidRPr="002F5C02">
        <w:rPr>
          <w:rFonts w:asciiTheme="minorHAnsi" w:hAnsiTheme="minorHAnsi" w:cstheme="minorHAnsi"/>
          <w:sz w:val="18"/>
          <w:szCs w:val="18"/>
          <w:lang w:val="en-GB"/>
        </w:rPr>
        <w:t xml:space="preserve">, including the regulations of the Creative Commons license. The granted licence also includes the right to </w:t>
      </w:r>
      <w:r w:rsidR="00811293" w:rsidRPr="002F5C02">
        <w:rPr>
          <w:rFonts w:asciiTheme="minorHAnsi" w:hAnsiTheme="minorHAnsi" w:cstheme="minorHAnsi"/>
          <w:sz w:val="18"/>
          <w:szCs w:val="18"/>
          <w:lang w:val="en-GB"/>
        </w:rPr>
        <w:t>grant sublicenses within the stipulated fields of exploitation.</w:t>
      </w:r>
    </w:p>
    <w:p w14:paraId="599FB4A0" w14:textId="10AC71A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licence is unlimited in territory and granted for </w:t>
      </w:r>
      <w:r w:rsidR="00C73590" w:rsidRPr="002F5C02">
        <w:rPr>
          <w:rFonts w:asciiTheme="minorHAnsi" w:hAnsiTheme="minorHAnsi" w:cstheme="minorHAnsi"/>
          <w:sz w:val="18"/>
          <w:szCs w:val="18"/>
          <w:lang w:val="en-GB"/>
        </w:rPr>
        <w:t xml:space="preserve">a </w:t>
      </w:r>
      <w:r w:rsidRPr="002F5C02">
        <w:rPr>
          <w:rFonts w:asciiTheme="minorHAnsi" w:hAnsiTheme="minorHAnsi" w:cstheme="minorHAnsi"/>
          <w:sz w:val="18"/>
          <w:szCs w:val="18"/>
          <w:lang w:val="en-GB"/>
        </w:rPr>
        <w:t>period of 70 years.</w:t>
      </w:r>
    </w:p>
    <w:p w14:paraId="5EE13737" w14:textId="6A7326D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Due to the implementations of the policy </w:t>
      </w:r>
      <w:r w:rsidR="00EB26DF" w:rsidRPr="002F5C02">
        <w:rPr>
          <w:rFonts w:asciiTheme="minorHAnsi" w:hAnsiTheme="minorHAnsi" w:cstheme="minorHAnsi"/>
          <w:sz w:val="18"/>
          <w:szCs w:val="18"/>
          <w:lang w:val="en-GB"/>
        </w:rPr>
        <w:t xml:space="preserve">of open access to scientific publications, the </w:t>
      </w:r>
      <w:r w:rsidR="00F805DB" w:rsidRPr="002F5C02">
        <w:rPr>
          <w:rFonts w:asciiTheme="minorHAnsi" w:hAnsiTheme="minorHAnsi" w:cstheme="minorHAnsi"/>
          <w:sz w:val="18"/>
          <w:szCs w:val="18"/>
          <w:lang w:val="en-GB"/>
        </w:rPr>
        <w:t>University</w:t>
      </w:r>
      <w:r w:rsidR="00EB26DF"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00EB26DF" w:rsidRPr="002F5C02">
        <w:rPr>
          <w:rFonts w:asciiTheme="minorHAnsi" w:hAnsiTheme="minorHAnsi" w:cstheme="minorHAnsi"/>
          <w:sz w:val="18"/>
          <w:szCs w:val="18"/>
          <w:lang w:val="en-GB"/>
        </w:rPr>
        <w:t xml:space="preserve"> </w:t>
      </w:r>
      <w:r w:rsidR="00C36924" w:rsidRPr="002F5C02">
        <w:rPr>
          <w:rFonts w:asciiTheme="minorHAnsi" w:hAnsiTheme="minorHAnsi" w:cstheme="minorHAnsi"/>
          <w:sz w:val="18"/>
          <w:szCs w:val="18"/>
          <w:lang w:val="en-GB"/>
        </w:rPr>
        <w:t xml:space="preserve">will use the Author’s authorisation to deposit </w:t>
      </w:r>
      <w:r w:rsidR="00F805DB" w:rsidRPr="002F5C02">
        <w:rPr>
          <w:rFonts w:asciiTheme="minorHAnsi" w:hAnsiTheme="minorHAnsi" w:cstheme="minorHAnsi"/>
          <w:sz w:val="18"/>
          <w:szCs w:val="18"/>
          <w:lang w:val="en-GB"/>
        </w:rPr>
        <w:t xml:space="preserve">the Work in the University of Lodz Repository and other </w:t>
      </w:r>
      <w:r w:rsidR="0050195F" w:rsidRPr="002F5C02">
        <w:rPr>
          <w:rFonts w:asciiTheme="minorHAnsi" w:hAnsiTheme="minorHAnsi" w:cstheme="minorHAnsi"/>
          <w:sz w:val="18"/>
          <w:szCs w:val="18"/>
          <w:lang w:val="en-GB"/>
        </w:rPr>
        <w:t xml:space="preserve">distribution platforms, </w:t>
      </w:r>
      <w:r w:rsidR="00C73590" w:rsidRPr="002F5C02">
        <w:rPr>
          <w:rFonts w:asciiTheme="minorHAnsi" w:hAnsiTheme="minorHAnsi" w:cstheme="minorHAnsi"/>
          <w:sz w:val="18"/>
          <w:szCs w:val="18"/>
          <w:lang w:val="en-GB"/>
        </w:rPr>
        <w:t xml:space="preserve">while </w:t>
      </w:r>
      <w:r w:rsidR="0050195F" w:rsidRPr="002F5C02">
        <w:rPr>
          <w:rFonts w:asciiTheme="minorHAnsi" w:hAnsiTheme="minorHAnsi" w:cstheme="minorHAnsi"/>
          <w:sz w:val="18"/>
          <w:szCs w:val="18"/>
          <w:lang w:val="en-GB"/>
        </w:rPr>
        <w:t xml:space="preserve">the Author undertakes </w:t>
      </w:r>
      <w:r w:rsidR="00E5753C" w:rsidRPr="002F5C02">
        <w:rPr>
          <w:rFonts w:asciiTheme="minorHAnsi" w:hAnsiTheme="minorHAnsi" w:cstheme="minorHAnsi"/>
          <w:sz w:val="18"/>
          <w:szCs w:val="18"/>
          <w:lang w:val="en-GB"/>
        </w:rPr>
        <w:t xml:space="preserve">not to use the termination of the license agreement </w:t>
      </w:r>
      <w:r w:rsidR="003A2AD7" w:rsidRPr="002F5C02">
        <w:rPr>
          <w:rFonts w:asciiTheme="minorHAnsi" w:hAnsiTheme="minorHAnsi" w:cstheme="minorHAnsi"/>
          <w:sz w:val="18"/>
          <w:szCs w:val="18"/>
          <w:lang w:val="en-GB"/>
        </w:rPr>
        <w:t>throughout its entire term.</w:t>
      </w:r>
    </w:p>
    <w:p w14:paraId="77FE4DC6" w14:textId="380F63CE" w:rsidR="005D7245" w:rsidRDefault="009C4717" w:rsidP="6963C95D">
      <w:pPr>
        <w:pStyle w:val="Akapitzlist"/>
        <w:numPr>
          <w:ilvl w:val="0"/>
          <w:numId w:val="17"/>
        </w:numPr>
        <w:jc w:val="both"/>
        <w:rPr>
          <w:rFonts w:asciiTheme="minorHAnsi" w:hAnsiTheme="minorHAnsi" w:cstheme="minorBidi"/>
          <w:sz w:val="18"/>
          <w:szCs w:val="18"/>
          <w:lang w:val="en-GB"/>
        </w:rPr>
      </w:pPr>
      <w:r w:rsidRPr="6963C95D">
        <w:rPr>
          <w:rFonts w:asciiTheme="minorHAnsi" w:hAnsiTheme="minorHAnsi" w:cstheme="minorBidi"/>
          <w:sz w:val="18"/>
          <w:szCs w:val="18"/>
          <w:lang w:val="en-GB"/>
        </w:rPr>
        <w:t xml:space="preserve">The Author is not entitled to remuneration for creating the Work, its delivery to the Press, and for granting the </w:t>
      </w:r>
      <w:r w:rsidR="0006558F" w:rsidRPr="6963C95D">
        <w:rPr>
          <w:rFonts w:asciiTheme="minorHAnsi" w:hAnsiTheme="minorHAnsi" w:cstheme="minorBidi"/>
          <w:sz w:val="18"/>
          <w:szCs w:val="18"/>
          <w:lang w:val="en-GB"/>
        </w:rPr>
        <w:t xml:space="preserve">rights </w:t>
      </w:r>
      <w:r w:rsidRPr="6963C95D">
        <w:rPr>
          <w:rFonts w:asciiTheme="minorHAnsi" w:hAnsiTheme="minorHAnsi" w:cstheme="minorBidi"/>
          <w:sz w:val="18"/>
          <w:szCs w:val="18"/>
          <w:lang w:val="en-GB"/>
        </w:rPr>
        <w:t>license</w:t>
      </w:r>
      <w:r w:rsidR="0006558F" w:rsidRPr="6963C95D">
        <w:rPr>
          <w:rFonts w:asciiTheme="minorHAnsi" w:hAnsiTheme="minorHAnsi" w:cstheme="minorBidi"/>
          <w:sz w:val="18"/>
          <w:szCs w:val="18"/>
          <w:lang w:val="en-GB"/>
        </w:rPr>
        <w:t xml:space="preserve">. </w:t>
      </w:r>
    </w:p>
    <w:p w14:paraId="5903D16F" w14:textId="77777777" w:rsidR="00DE3F8D" w:rsidRPr="00DE3F8D" w:rsidRDefault="00DE3F8D" w:rsidP="00DE3F8D">
      <w:pPr>
        <w:pStyle w:val="Akapitzlist"/>
        <w:numPr>
          <w:ilvl w:val="0"/>
          <w:numId w:val="17"/>
        </w:numPr>
        <w:rPr>
          <w:rFonts w:asciiTheme="minorHAnsi" w:hAnsiTheme="minorHAnsi" w:cstheme="minorBidi"/>
          <w:sz w:val="18"/>
          <w:szCs w:val="18"/>
          <w:lang w:val="en-GB"/>
        </w:rPr>
      </w:pPr>
      <w:r w:rsidRPr="00DE3F8D">
        <w:rPr>
          <w:rFonts w:asciiTheme="minorHAnsi" w:hAnsiTheme="minorHAnsi" w:cstheme="minorBidi"/>
          <w:sz w:val="18"/>
          <w:szCs w:val="18"/>
          <w:lang w:val="en-GB"/>
        </w:rPr>
        <w:t>The Author acknowledges that in the event of the text being withdrawn due to his/her fault, he/she will be charged with the costs of review and proofreading.</w:t>
      </w:r>
    </w:p>
    <w:p w14:paraId="4D007F33" w14:textId="77777777" w:rsidR="00DE3F8D" w:rsidRPr="0046491A" w:rsidRDefault="00DE3F8D" w:rsidP="00DE3F8D">
      <w:pPr>
        <w:pStyle w:val="Akapitzlist"/>
        <w:ind w:left="720"/>
        <w:jc w:val="both"/>
        <w:rPr>
          <w:rFonts w:asciiTheme="minorHAnsi" w:hAnsiTheme="minorHAnsi" w:cstheme="minorBidi"/>
          <w:sz w:val="18"/>
          <w:szCs w:val="18"/>
          <w:lang w:val="en-GB"/>
        </w:rPr>
      </w:pPr>
    </w:p>
    <w:p w14:paraId="14E82F77" w14:textId="2A9E29E4" w:rsidR="6963C95D" w:rsidRDefault="6963C95D" w:rsidP="6963C95D">
      <w:pPr>
        <w:pStyle w:val="Akapitzlist"/>
        <w:ind w:left="720"/>
        <w:jc w:val="both"/>
        <w:rPr>
          <w:rFonts w:asciiTheme="minorHAnsi" w:hAnsiTheme="minorHAnsi" w:cstheme="minorBidi"/>
          <w:sz w:val="18"/>
          <w:szCs w:val="18"/>
          <w:lang w:val="en-GB"/>
        </w:rPr>
      </w:pPr>
    </w:p>
    <w:p w14:paraId="2FF0AA0E" w14:textId="77777777"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Hereby, I acknowledge that:</w:t>
      </w:r>
    </w:p>
    <w:p w14:paraId="3EB8A6EA" w14:textId="3595F498"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 xml:space="preserve">1. The Administrator of the personal data of the </w:t>
      </w:r>
      <w:r w:rsidR="0046491A" w:rsidRPr="0046491A">
        <w:rPr>
          <w:rFonts w:asciiTheme="minorHAnsi" w:hAnsiTheme="minorHAnsi" w:cstheme="minorHAnsi"/>
          <w:sz w:val="18"/>
          <w:szCs w:val="18"/>
          <w:lang w:val="en-GB"/>
        </w:rPr>
        <w:t>Author</w:t>
      </w:r>
      <w:r w:rsidRPr="0046491A">
        <w:rPr>
          <w:rFonts w:asciiTheme="minorHAnsi" w:hAnsiTheme="minorHAnsi" w:cstheme="minorHAnsi"/>
          <w:sz w:val="18"/>
          <w:szCs w:val="18"/>
          <w:lang w:val="en-GB"/>
        </w:rPr>
        <w:t xml:space="preserve"> is the University of Lodz (address: ul. </w:t>
      </w:r>
      <w:proofErr w:type="spellStart"/>
      <w:r w:rsidRPr="0046491A">
        <w:rPr>
          <w:rFonts w:asciiTheme="minorHAnsi" w:hAnsiTheme="minorHAnsi" w:cstheme="minorHAnsi"/>
          <w:sz w:val="18"/>
          <w:szCs w:val="18"/>
          <w:lang w:val="en-GB"/>
        </w:rPr>
        <w:t>Narutowicza</w:t>
      </w:r>
      <w:proofErr w:type="spellEnd"/>
      <w:r w:rsidRPr="0046491A">
        <w:rPr>
          <w:rFonts w:asciiTheme="minorHAnsi" w:hAnsiTheme="minorHAnsi" w:cstheme="minorHAnsi"/>
          <w:sz w:val="18"/>
          <w:szCs w:val="18"/>
          <w:lang w:val="en-GB"/>
        </w:rPr>
        <w:t xml:space="preserve"> 68, 90-136 Lodz).</w:t>
      </w:r>
    </w:p>
    <w:p w14:paraId="4CE831F4" w14:textId="77777777" w:rsidR="005D7245" w:rsidRPr="0046491A" w:rsidRDefault="005D7245" w:rsidP="402FA7E5">
      <w:pPr>
        <w:shd w:val="clear" w:color="auto" w:fill="FFFFFF" w:themeFill="background1"/>
        <w:tabs>
          <w:tab w:val="left" w:pos="6485"/>
        </w:tabs>
        <w:rPr>
          <w:rFonts w:asciiTheme="minorHAnsi" w:hAnsiTheme="minorHAnsi" w:cstheme="minorBidi"/>
          <w:sz w:val="18"/>
          <w:szCs w:val="18"/>
          <w:lang w:val="en-GB"/>
        </w:rPr>
      </w:pPr>
      <w:r w:rsidRPr="402FA7E5">
        <w:rPr>
          <w:rFonts w:asciiTheme="minorHAnsi" w:hAnsiTheme="minorHAnsi" w:cstheme="minorBidi"/>
          <w:sz w:val="18"/>
          <w:szCs w:val="18"/>
          <w:lang w:val="en-GB"/>
        </w:rPr>
        <w:t xml:space="preserve">2. The Personal Data Protection Supervision at the University of Lodz can be contacted via the following e-mail address: </w:t>
      </w:r>
      <w:hyperlink r:id="rId11">
        <w:r w:rsidRPr="402FA7E5">
          <w:rPr>
            <w:rStyle w:val="Hipercze"/>
            <w:rFonts w:asciiTheme="minorHAnsi" w:hAnsiTheme="minorHAnsi" w:cstheme="minorBidi"/>
            <w:sz w:val="18"/>
            <w:szCs w:val="18"/>
            <w:lang w:val="en-GB"/>
          </w:rPr>
          <w:t>iod@uni.lodz.pl</w:t>
        </w:r>
      </w:hyperlink>
      <w:r w:rsidRPr="402FA7E5">
        <w:rPr>
          <w:rFonts w:asciiTheme="minorHAnsi" w:hAnsiTheme="minorHAnsi" w:cstheme="minorBidi"/>
          <w:sz w:val="18"/>
          <w:szCs w:val="18"/>
          <w:lang w:val="en-GB"/>
        </w:rPr>
        <w:t>.</w:t>
      </w:r>
    </w:p>
    <w:p w14:paraId="3355F3B9" w14:textId="7F084893" w:rsidR="58E9AA1D"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 xml:space="preserve">3. </w:t>
      </w:r>
      <w:r w:rsidR="055982F9" w:rsidRPr="5ACA42E0">
        <w:rPr>
          <w:rFonts w:asciiTheme="minorHAnsi" w:hAnsiTheme="minorHAnsi" w:cstheme="minorBidi"/>
          <w:sz w:val="18"/>
          <w:szCs w:val="18"/>
          <w:lang w:val="en-GB"/>
        </w:rPr>
        <w:t>The data will be used to publish and disseminate the Work.</w:t>
      </w:r>
    </w:p>
    <w:p w14:paraId="02D13A68" w14:textId="4695A9BA" w:rsidR="005D7245" w:rsidRPr="0046491A"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4</w:t>
      </w:r>
      <w:r w:rsidR="6C37930F" w:rsidRPr="5ACA42E0">
        <w:rPr>
          <w:rFonts w:asciiTheme="minorHAnsi" w:hAnsiTheme="minorHAnsi" w:cstheme="minorBidi"/>
          <w:sz w:val="18"/>
          <w:szCs w:val="18"/>
          <w:lang w:val="en-GB"/>
        </w:rPr>
        <w:t xml:space="preserve">. The data shall be processed in order to complete the </w:t>
      </w:r>
      <w:r w:rsidR="3CB98155" w:rsidRPr="5ACA42E0">
        <w:rPr>
          <w:rFonts w:asciiTheme="minorHAnsi" w:hAnsiTheme="minorHAnsi" w:cstheme="minorBidi"/>
          <w:sz w:val="18"/>
          <w:szCs w:val="18"/>
          <w:lang w:val="en-GB"/>
        </w:rPr>
        <w:t>publishing and disseminating the text</w:t>
      </w:r>
      <w:r w:rsidR="6C37930F" w:rsidRPr="5ACA42E0">
        <w:rPr>
          <w:rFonts w:asciiTheme="minorHAnsi" w:hAnsiTheme="minorHAnsi" w:cstheme="minorBidi"/>
          <w:sz w:val="18"/>
          <w:szCs w:val="18"/>
          <w:lang w:val="en-GB"/>
        </w:rPr>
        <w:t xml:space="preserve">, pursuant to the provisions within Art. </w:t>
      </w:r>
      <w:r w:rsidR="0D8BAB3A" w:rsidRPr="5ACA42E0">
        <w:rPr>
          <w:rFonts w:asciiTheme="minorHAnsi" w:hAnsiTheme="minorHAnsi" w:cstheme="minorBidi"/>
          <w:sz w:val="18"/>
          <w:szCs w:val="18"/>
          <w:lang w:val="en-GB"/>
        </w:rPr>
        <w:t>6</w:t>
      </w:r>
      <w:r w:rsidR="2248F3F0" w:rsidRPr="5ACA42E0">
        <w:rPr>
          <w:rFonts w:asciiTheme="minorHAnsi" w:hAnsiTheme="minorHAnsi" w:cstheme="minorBidi"/>
          <w:sz w:val="18"/>
          <w:szCs w:val="18"/>
          <w:lang w:val="en-GB"/>
        </w:rPr>
        <w:t>.</w:t>
      </w:r>
      <w:r w:rsidR="6C37930F" w:rsidRPr="5ACA42E0">
        <w:rPr>
          <w:rFonts w:asciiTheme="minorHAnsi" w:hAnsiTheme="minorHAnsi" w:cstheme="minorBidi"/>
          <w:sz w:val="18"/>
          <w:szCs w:val="18"/>
          <w:lang w:val="en-GB"/>
        </w:rPr>
        <w:t xml:space="preserve"> Section 1 (b) of the Regulation (EU) 2016/679 of the European Parliament and of the Council of 27 April 2016.</w:t>
      </w:r>
    </w:p>
    <w:p w14:paraId="2FBA5650" w14:textId="72E3B53D" w:rsidR="005D7245" w:rsidRPr="0046491A" w:rsidRDefault="7AF33C4C"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5</w:t>
      </w:r>
      <w:r w:rsidR="6C37930F" w:rsidRPr="5ACA42E0">
        <w:rPr>
          <w:rFonts w:asciiTheme="minorHAnsi" w:hAnsiTheme="minorHAnsi" w:cstheme="minorBidi"/>
          <w:sz w:val="18"/>
          <w:szCs w:val="18"/>
          <w:lang w:val="en-GB"/>
        </w:rPr>
        <w:t>. The obtained data shall be processed and stored for the period necessary to perform the purpose, including the periods of data storage indicated by generally applicable laws and regulations.</w:t>
      </w:r>
    </w:p>
    <w:p w14:paraId="1A8E0D30" w14:textId="51C31E08" w:rsidR="005D7245" w:rsidRPr="0046491A" w:rsidRDefault="3292A30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6</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 xml:space="preserve">Author </w:t>
      </w:r>
      <w:r w:rsidR="6C37930F" w:rsidRPr="5ACA42E0">
        <w:rPr>
          <w:rFonts w:asciiTheme="minorHAnsi" w:hAnsiTheme="minorHAnsi" w:cstheme="minorBidi"/>
          <w:sz w:val="18"/>
          <w:szCs w:val="18"/>
          <w:lang w:val="en-GB"/>
        </w:rPr>
        <w:t>has the right to demand access to their personal data, to request their personal data be corrected, to restrict or limit the processing of their personal data, and to demand their personal data be deleted if permissible by law.</w:t>
      </w:r>
    </w:p>
    <w:p w14:paraId="569CB7EA" w14:textId="6752ED70" w:rsidR="005D7245" w:rsidRPr="0046491A" w:rsidRDefault="52C1AE07"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7</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Author</w:t>
      </w:r>
      <w:r w:rsidR="6C37930F" w:rsidRPr="5ACA42E0">
        <w:rPr>
          <w:rFonts w:asciiTheme="minorHAnsi" w:hAnsiTheme="minorHAnsi" w:cstheme="minorBidi"/>
          <w:sz w:val="18"/>
          <w:szCs w:val="18"/>
          <w:lang w:val="en-GB"/>
        </w:rPr>
        <w:t xml:space="preserve"> has the right to file a complaint to a data protection authority on suspected violations of the law related to the processing of personal data.</w:t>
      </w:r>
    </w:p>
    <w:p w14:paraId="5469D3A9" w14:textId="1CF202BC" w:rsidR="005D7245" w:rsidRPr="0046491A" w:rsidRDefault="1721248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8</w:t>
      </w:r>
      <w:r w:rsidR="6C37930F" w:rsidRPr="5ACA42E0">
        <w:rPr>
          <w:rFonts w:asciiTheme="minorHAnsi" w:hAnsiTheme="minorHAnsi" w:cstheme="minorBidi"/>
          <w:sz w:val="18"/>
          <w:szCs w:val="18"/>
          <w:lang w:val="en-GB"/>
        </w:rPr>
        <w:t xml:space="preserve">. The provision of personal data is necessary to conclude and complete </w:t>
      </w:r>
      <w:r w:rsidR="7365EEE4" w:rsidRPr="5ACA42E0">
        <w:rPr>
          <w:rFonts w:asciiTheme="minorHAnsi" w:hAnsiTheme="minorHAnsi" w:cstheme="minorBidi"/>
          <w:sz w:val="18"/>
          <w:szCs w:val="18"/>
          <w:lang w:val="en-GB"/>
        </w:rPr>
        <w:t>the publishing and disseminating the text</w:t>
      </w:r>
      <w:r w:rsidR="6C37930F" w:rsidRPr="5ACA42E0">
        <w:rPr>
          <w:rFonts w:asciiTheme="minorHAnsi" w:hAnsiTheme="minorHAnsi" w:cstheme="minorBidi"/>
          <w:sz w:val="18"/>
          <w:szCs w:val="18"/>
          <w:lang w:val="en-GB"/>
        </w:rPr>
        <w:t>, and it arises from legal regulations.</w:t>
      </w:r>
    </w:p>
    <w:p w14:paraId="3E76982C" w14:textId="66B8A420" w:rsidR="0046491A" w:rsidRDefault="0046491A" w:rsidP="0046491A">
      <w:pPr>
        <w:shd w:val="clear" w:color="auto" w:fill="FFFFFF"/>
        <w:tabs>
          <w:tab w:val="left" w:pos="6485"/>
        </w:tabs>
        <w:rPr>
          <w:rFonts w:asciiTheme="minorHAnsi" w:hAnsiTheme="minorHAnsi" w:cstheme="minorHAnsi"/>
          <w:sz w:val="18"/>
          <w:szCs w:val="18"/>
          <w:lang w:val="en-GB"/>
        </w:rPr>
      </w:pPr>
    </w:p>
    <w:p w14:paraId="547D5F27" w14:textId="68B83AD9" w:rsidR="0046491A" w:rsidRDefault="0046491A" w:rsidP="0046491A">
      <w:pPr>
        <w:shd w:val="clear" w:color="auto" w:fill="FFFFFF"/>
        <w:tabs>
          <w:tab w:val="left" w:pos="6485"/>
        </w:tabs>
        <w:rPr>
          <w:rFonts w:asciiTheme="minorHAnsi" w:hAnsiTheme="minorHAnsi" w:cstheme="minorHAnsi"/>
          <w:sz w:val="18"/>
          <w:szCs w:val="18"/>
          <w:lang w:val="en-GB"/>
        </w:rPr>
      </w:pPr>
    </w:p>
    <w:p w14:paraId="7EB6954F" w14:textId="3D8AE8EB" w:rsidR="0046491A" w:rsidRDefault="0046491A" w:rsidP="0046491A">
      <w:pPr>
        <w:shd w:val="clear" w:color="auto" w:fill="FFFFFF"/>
        <w:tabs>
          <w:tab w:val="left" w:pos="6485"/>
        </w:tabs>
        <w:rPr>
          <w:rFonts w:asciiTheme="minorHAnsi" w:hAnsiTheme="minorHAnsi" w:cstheme="minorHAnsi"/>
          <w:sz w:val="18"/>
          <w:szCs w:val="18"/>
          <w:lang w:val="en-GB"/>
        </w:rPr>
      </w:pPr>
    </w:p>
    <w:p w14:paraId="15164488" w14:textId="184A7D44" w:rsid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w:t>
      </w:r>
    </w:p>
    <w:p w14:paraId="7CB45C89" w14:textId="190F0F43" w:rsidR="0046491A" w:rsidRP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date and signature]</w:t>
      </w:r>
    </w:p>
    <w:sectPr w:rsidR="0046491A" w:rsidRPr="0046491A">
      <w:headerReference w:type="default" r:id="rId12"/>
      <w:pgSz w:w="11909" w:h="16834"/>
      <w:pgMar w:top="1134" w:right="1134" w:bottom="1134" w:left="1134" w:header="709" w:footer="709"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E4B50" w14:textId="77777777" w:rsidR="00713842" w:rsidRDefault="00713842">
      <w:r>
        <w:separator/>
      </w:r>
    </w:p>
  </w:endnote>
  <w:endnote w:type="continuationSeparator" w:id="0">
    <w:p w14:paraId="601BA7DE" w14:textId="77777777" w:rsidR="00713842" w:rsidRDefault="007138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461CBF" w14:textId="77777777" w:rsidR="00713842" w:rsidRDefault="00713842">
      <w:r>
        <w:separator/>
      </w:r>
    </w:p>
  </w:footnote>
  <w:footnote w:type="continuationSeparator" w:id="0">
    <w:p w14:paraId="2AADE4EE" w14:textId="77777777" w:rsidR="00713842" w:rsidRDefault="007138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558A4" w14:textId="77777777" w:rsidR="00487FDA" w:rsidRPr="001917A1" w:rsidRDefault="00487FDA" w:rsidP="001917A1">
    <w:pPr>
      <w:pStyle w:val="Nagwek"/>
      <w:tabs>
        <w:tab w:val="left" w:pos="2580"/>
        <w:tab w:val="left" w:pos="2985"/>
      </w:tabs>
      <w:spacing w:after="120" w:line="276" w:lineRule="auto"/>
      <w:rPr>
        <w:b/>
        <w:bCs/>
        <w:color w:val="1F497D" w:themeColor="text2"/>
        <w:sz w:val="28"/>
        <w:szCs w:val="28"/>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100B5"/>
    <w:multiLevelType w:val="hybridMultilevel"/>
    <w:tmpl w:val="AE0A40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FC3110"/>
    <w:multiLevelType w:val="hybridMultilevel"/>
    <w:tmpl w:val="C1C646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1FB700E"/>
    <w:multiLevelType w:val="hybridMultilevel"/>
    <w:tmpl w:val="DA80E3A6"/>
    <w:lvl w:ilvl="0" w:tplc="B99890E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FF11E8F"/>
    <w:multiLevelType w:val="hybridMultilevel"/>
    <w:tmpl w:val="65B66616"/>
    <w:lvl w:ilvl="0" w:tplc="53D4841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3CD1AC7"/>
    <w:multiLevelType w:val="hybridMultilevel"/>
    <w:tmpl w:val="0FEC43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77F7D82"/>
    <w:multiLevelType w:val="hybridMultilevel"/>
    <w:tmpl w:val="6F2C5FC2"/>
    <w:lvl w:ilvl="0" w:tplc="C05C3F2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AB475A7"/>
    <w:multiLevelType w:val="hybridMultilevel"/>
    <w:tmpl w:val="C4B613BA"/>
    <w:lvl w:ilvl="0" w:tplc="61D8147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2EE551A8"/>
    <w:multiLevelType w:val="hybridMultilevel"/>
    <w:tmpl w:val="52A608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A982686"/>
    <w:multiLevelType w:val="hybridMultilevel"/>
    <w:tmpl w:val="2868882C"/>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B654F7D"/>
    <w:multiLevelType w:val="hybridMultilevel"/>
    <w:tmpl w:val="E8CC8C3A"/>
    <w:lvl w:ilvl="0" w:tplc="0FFEEA8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0" w15:restartNumberingAfterBreak="0">
    <w:nsid w:val="444A0897"/>
    <w:multiLevelType w:val="hybridMultilevel"/>
    <w:tmpl w:val="661CB1CA"/>
    <w:lvl w:ilvl="0" w:tplc="FA4E089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536E571F"/>
    <w:multiLevelType w:val="hybridMultilevel"/>
    <w:tmpl w:val="94C48A38"/>
    <w:lvl w:ilvl="0" w:tplc="4AE490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95D1A5E"/>
    <w:multiLevelType w:val="hybridMultilevel"/>
    <w:tmpl w:val="A77E0A10"/>
    <w:lvl w:ilvl="0" w:tplc="3FE81B10">
      <w:start w:val="3"/>
      <w:numFmt w:val="decimal"/>
      <w:lvlText w:val="%1."/>
      <w:lvlJc w:val="left"/>
      <w:pPr>
        <w:ind w:left="360" w:hanging="360"/>
      </w:pPr>
      <w:rPr>
        <w:rFonts w:asciiTheme="minorHAnsi" w:hAnsiTheme="minorHAnsi" w:cstheme="minorHAnsi"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618214EA"/>
    <w:multiLevelType w:val="hybridMultilevel"/>
    <w:tmpl w:val="985ECD8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7B54A75"/>
    <w:multiLevelType w:val="multilevel"/>
    <w:tmpl w:val="3D10F2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376FF2"/>
    <w:multiLevelType w:val="hybridMultilevel"/>
    <w:tmpl w:val="A1441D8C"/>
    <w:lvl w:ilvl="0" w:tplc="300C8AF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750C1111"/>
    <w:multiLevelType w:val="hybridMultilevel"/>
    <w:tmpl w:val="6B341B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716050147">
    <w:abstractNumId w:val="5"/>
  </w:num>
  <w:num w:numId="2" w16cid:durableId="108089997">
    <w:abstractNumId w:val="0"/>
  </w:num>
  <w:num w:numId="3" w16cid:durableId="2027097081">
    <w:abstractNumId w:val="15"/>
  </w:num>
  <w:num w:numId="4" w16cid:durableId="110518807">
    <w:abstractNumId w:val="9"/>
  </w:num>
  <w:num w:numId="5" w16cid:durableId="117453411">
    <w:abstractNumId w:val="2"/>
  </w:num>
  <w:num w:numId="6" w16cid:durableId="2015067301">
    <w:abstractNumId w:val="6"/>
  </w:num>
  <w:num w:numId="7" w16cid:durableId="354038067">
    <w:abstractNumId w:val="13"/>
  </w:num>
  <w:num w:numId="8" w16cid:durableId="1115446901">
    <w:abstractNumId w:val="7"/>
  </w:num>
  <w:num w:numId="9" w16cid:durableId="1768304043">
    <w:abstractNumId w:val="16"/>
  </w:num>
  <w:num w:numId="10" w16cid:durableId="1672172092">
    <w:abstractNumId w:val="3"/>
  </w:num>
  <w:num w:numId="11" w16cid:durableId="1908613720">
    <w:abstractNumId w:val="11"/>
  </w:num>
  <w:num w:numId="12" w16cid:durableId="2000575781">
    <w:abstractNumId w:val="8"/>
  </w:num>
  <w:num w:numId="13" w16cid:durableId="341787697">
    <w:abstractNumId w:val="10"/>
  </w:num>
  <w:num w:numId="14" w16cid:durableId="2130473167">
    <w:abstractNumId w:val="14"/>
  </w:num>
  <w:num w:numId="15" w16cid:durableId="430469689">
    <w:abstractNumId w:val="12"/>
  </w:num>
  <w:num w:numId="16" w16cid:durableId="1525166870">
    <w:abstractNumId w:val="4"/>
  </w:num>
  <w:num w:numId="17" w16cid:durableId="19026688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Mje3NLe0MDYzMTZX0lEKTi0uzszPAykwrAUA5uDfcCwAAAA="/>
  </w:docVars>
  <w:rsids>
    <w:rsidRoot w:val="00674708"/>
    <w:rsid w:val="00003B2B"/>
    <w:rsid w:val="00006CD8"/>
    <w:rsid w:val="00041E26"/>
    <w:rsid w:val="000462BD"/>
    <w:rsid w:val="0006558F"/>
    <w:rsid w:val="0006785D"/>
    <w:rsid w:val="00093840"/>
    <w:rsid w:val="000C1CBC"/>
    <w:rsid w:val="000C6CB9"/>
    <w:rsid w:val="000D42D7"/>
    <w:rsid w:val="000D59BF"/>
    <w:rsid w:val="000E51D6"/>
    <w:rsid w:val="0010422D"/>
    <w:rsid w:val="001179EA"/>
    <w:rsid w:val="0012115A"/>
    <w:rsid w:val="00123B87"/>
    <w:rsid w:val="00126F0F"/>
    <w:rsid w:val="00127D37"/>
    <w:rsid w:val="00130A45"/>
    <w:rsid w:val="001329C6"/>
    <w:rsid w:val="00140CE2"/>
    <w:rsid w:val="001917A1"/>
    <w:rsid w:val="001A1FAD"/>
    <w:rsid w:val="001A7192"/>
    <w:rsid w:val="001B1248"/>
    <w:rsid w:val="001B41FE"/>
    <w:rsid w:val="001B5EC0"/>
    <w:rsid w:val="001C3F50"/>
    <w:rsid w:val="001D1FA6"/>
    <w:rsid w:val="001E34AB"/>
    <w:rsid w:val="002045DA"/>
    <w:rsid w:val="00211073"/>
    <w:rsid w:val="002238A5"/>
    <w:rsid w:val="00235CA1"/>
    <w:rsid w:val="00247FBE"/>
    <w:rsid w:val="002564AD"/>
    <w:rsid w:val="002630A7"/>
    <w:rsid w:val="00282CF2"/>
    <w:rsid w:val="002A2C0D"/>
    <w:rsid w:val="002D1D32"/>
    <w:rsid w:val="002E2A1C"/>
    <w:rsid w:val="002E5395"/>
    <w:rsid w:val="002F5C02"/>
    <w:rsid w:val="0030112F"/>
    <w:rsid w:val="00322463"/>
    <w:rsid w:val="0032614D"/>
    <w:rsid w:val="00337191"/>
    <w:rsid w:val="00341EB6"/>
    <w:rsid w:val="00363C28"/>
    <w:rsid w:val="00374BC3"/>
    <w:rsid w:val="00380371"/>
    <w:rsid w:val="00395187"/>
    <w:rsid w:val="00396A18"/>
    <w:rsid w:val="003A2AD7"/>
    <w:rsid w:val="003A35E6"/>
    <w:rsid w:val="003B757C"/>
    <w:rsid w:val="003D088B"/>
    <w:rsid w:val="003D580F"/>
    <w:rsid w:val="003F0192"/>
    <w:rsid w:val="003F665B"/>
    <w:rsid w:val="00401043"/>
    <w:rsid w:val="0040787B"/>
    <w:rsid w:val="004173C5"/>
    <w:rsid w:val="0044013D"/>
    <w:rsid w:val="004542A1"/>
    <w:rsid w:val="0046491A"/>
    <w:rsid w:val="00487FDA"/>
    <w:rsid w:val="004971EE"/>
    <w:rsid w:val="004B0AD1"/>
    <w:rsid w:val="004C17F5"/>
    <w:rsid w:val="004E3A68"/>
    <w:rsid w:val="004E5157"/>
    <w:rsid w:val="0050195F"/>
    <w:rsid w:val="00506F1E"/>
    <w:rsid w:val="00543822"/>
    <w:rsid w:val="005466A5"/>
    <w:rsid w:val="00562FD0"/>
    <w:rsid w:val="00590D6B"/>
    <w:rsid w:val="005A3A3E"/>
    <w:rsid w:val="005A77F9"/>
    <w:rsid w:val="005C38AD"/>
    <w:rsid w:val="005C7F35"/>
    <w:rsid w:val="005D7245"/>
    <w:rsid w:val="006135E9"/>
    <w:rsid w:val="0062097F"/>
    <w:rsid w:val="00625BE0"/>
    <w:rsid w:val="00653FB1"/>
    <w:rsid w:val="00674708"/>
    <w:rsid w:val="006B4A3F"/>
    <w:rsid w:val="006E0F30"/>
    <w:rsid w:val="006E23FD"/>
    <w:rsid w:val="00713842"/>
    <w:rsid w:val="0071657F"/>
    <w:rsid w:val="00736822"/>
    <w:rsid w:val="00745101"/>
    <w:rsid w:val="007B2A77"/>
    <w:rsid w:val="007C26CE"/>
    <w:rsid w:val="007E4BA3"/>
    <w:rsid w:val="007E7512"/>
    <w:rsid w:val="007E7988"/>
    <w:rsid w:val="007F47AE"/>
    <w:rsid w:val="00811293"/>
    <w:rsid w:val="00812E60"/>
    <w:rsid w:val="00821455"/>
    <w:rsid w:val="00830C8B"/>
    <w:rsid w:val="00853F04"/>
    <w:rsid w:val="00860C86"/>
    <w:rsid w:val="008738E3"/>
    <w:rsid w:val="00896288"/>
    <w:rsid w:val="008A3E35"/>
    <w:rsid w:val="008B5788"/>
    <w:rsid w:val="008D0FE0"/>
    <w:rsid w:val="008D4487"/>
    <w:rsid w:val="008F5313"/>
    <w:rsid w:val="008F7CE3"/>
    <w:rsid w:val="009278CA"/>
    <w:rsid w:val="00956899"/>
    <w:rsid w:val="009625FA"/>
    <w:rsid w:val="0096303E"/>
    <w:rsid w:val="00986DB7"/>
    <w:rsid w:val="00990BC9"/>
    <w:rsid w:val="00992EB7"/>
    <w:rsid w:val="009A1B5D"/>
    <w:rsid w:val="009A6DD2"/>
    <w:rsid w:val="009B5384"/>
    <w:rsid w:val="009B71FD"/>
    <w:rsid w:val="009C4717"/>
    <w:rsid w:val="009C7621"/>
    <w:rsid w:val="009D3F47"/>
    <w:rsid w:val="009F4344"/>
    <w:rsid w:val="00A05184"/>
    <w:rsid w:val="00A2400F"/>
    <w:rsid w:val="00A261BE"/>
    <w:rsid w:val="00A6459A"/>
    <w:rsid w:val="00A7624F"/>
    <w:rsid w:val="00A831AB"/>
    <w:rsid w:val="00A83623"/>
    <w:rsid w:val="00AA134A"/>
    <w:rsid w:val="00AB0C20"/>
    <w:rsid w:val="00AB33B7"/>
    <w:rsid w:val="00AC6D4D"/>
    <w:rsid w:val="00AD1D07"/>
    <w:rsid w:val="00AD3840"/>
    <w:rsid w:val="00AE5C56"/>
    <w:rsid w:val="00AE620E"/>
    <w:rsid w:val="00AF100B"/>
    <w:rsid w:val="00AF1CAF"/>
    <w:rsid w:val="00B10514"/>
    <w:rsid w:val="00B16537"/>
    <w:rsid w:val="00B33221"/>
    <w:rsid w:val="00B56B19"/>
    <w:rsid w:val="00B70363"/>
    <w:rsid w:val="00B7291D"/>
    <w:rsid w:val="00B811F7"/>
    <w:rsid w:val="00B95462"/>
    <w:rsid w:val="00BB6573"/>
    <w:rsid w:val="00BC0C01"/>
    <w:rsid w:val="00BD7869"/>
    <w:rsid w:val="00BD7A18"/>
    <w:rsid w:val="00BE62D8"/>
    <w:rsid w:val="00C354A8"/>
    <w:rsid w:val="00C36924"/>
    <w:rsid w:val="00C421BF"/>
    <w:rsid w:val="00C46338"/>
    <w:rsid w:val="00C51CC2"/>
    <w:rsid w:val="00C67C9D"/>
    <w:rsid w:val="00C73590"/>
    <w:rsid w:val="00C80420"/>
    <w:rsid w:val="00C96D49"/>
    <w:rsid w:val="00CA279E"/>
    <w:rsid w:val="00CD6258"/>
    <w:rsid w:val="00CF31A5"/>
    <w:rsid w:val="00D01A48"/>
    <w:rsid w:val="00D1652F"/>
    <w:rsid w:val="00D16A03"/>
    <w:rsid w:val="00DD3E17"/>
    <w:rsid w:val="00DE3F8D"/>
    <w:rsid w:val="00DE5920"/>
    <w:rsid w:val="00DE7B52"/>
    <w:rsid w:val="00DF738C"/>
    <w:rsid w:val="00E066E4"/>
    <w:rsid w:val="00E4131A"/>
    <w:rsid w:val="00E55FC9"/>
    <w:rsid w:val="00E5753C"/>
    <w:rsid w:val="00E70C50"/>
    <w:rsid w:val="00EA69FA"/>
    <w:rsid w:val="00EB26DF"/>
    <w:rsid w:val="00EB4828"/>
    <w:rsid w:val="00EE1159"/>
    <w:rsid w:val="00EE2B99"/>
    <w:rsid w:val="00EE45C3"/>
    <w:rsid w:val="00EF0611"/>
    <w:rsid w:val="00F00E45"/>
    <w:rsid w:val="00F0173F"/>
    <w:rsid w:val="00F121F8"/>
    <w:rsid w:val="00F17E64"/>
    <w:rsid w:val="00F46256"/>
    <w:rsid w:val="00F60A22"/>
    <w:rsid w:val="00F71579"/>
    <w:rsid w:val="00F71EBC"/>
    <w:rsid w:val="00F805DB"/>
    <w:rsid w:val="00F97D92"/>
    <w:rsid w:val="00FA401D"/>
    <w:rsid w:val="00FD4EFD"/>
    <w:rsid w:val="00FE77B9"/>
    <w:rsid w:val="00FF0BF8"/>
    <w:rsid w:val="055982F9"/>
    <w:rsid w:val="079E9716"/>
    <w:rsid w:val="0D8BAB3A"/>
    <w:rsid w:val="0F725647"/>
    <w:rsid w:val="17212480"/>
    <w:rsid w:val="18024FCF"/>
    <w:rsid w:val="2248F3F0"/>
    <w:rsid w:val="24F42886"/>
    <w:rsid w:val="3089B766"/>
    <w:rsid w:val="3292A300"/>
    <w:rsid w:val="3CB98155"/>
    <w:rsid w:val="402FA7E5"/>
    <w:rsid w:val="52C1AE07"/>
    <w:rsid w:val="554CB2EE"/>
    <w:rsid w:val="58E9AA1D"/>
    <w:rsid w:val="5ACA42E0"/>
    <w:rsid w:val="5D67A7F6"/>
    <w:rsid w:val="64A5E562"/>
    <w:rsid w:val="6963C95D"/>
    <w:rsid w:val="6C37930F"/>
    <w:rsid w:val="7365EEE4"/>
    <w:rsid w:val="7AF33C4C"/>
    <w:rsid w:val="7CC98A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767B5"/>
  <w15:docId w15:val="{D6C45A89-54F5-4DE9-BD9D-22E270904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74708"/>
    <w:pPr>
      <w:widowControl w:val="0"/>
      <w:autoSpaceDE w:val="0"/>
      <w:autoSpaceDN w:val="0"/>
      <w:adjustRightInd w:val="0"/>
    </w:pPr>
    <w:rPr>
      <w:rFonts w:ascii="Times New Roman" w:eastAsia="Times New Roman" w:hAnsi="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customStyle="1" w:styleId="StopkaZnak">
    <w:name w:val="Stopka Znak"/>
    <w:link w:val="Stopka"/>
    <w:uiPriority w:val="99"/>
    <w:rsid w:val="00674708"/>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customStyle="1" w:styleId="TekstdymkaZnak">
    <w:name w:val="Tekst dymka Znak"/>
    <w:link w:val="Tekstdymka"/>
    <w:uiPriority w:val="99"/>
    <w:semiHidden/>
    <w:rsid w:val="00BE62D8"/>
    <w:rPr>
      <w:rFonts w:ascii="Tahoma" w:eastAsia="Times New Roman" w:hAnsi="Tahoma"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customStyle="1" w:styleId="TekstprzypisukocowegoZnak">
    <w:name w:val="Tekst przypisu końcowego Znak"/>
    <w:link w:val="Tekstprzypisukocowego"/>
    <w:uiPriority w:val="99"/>
    <w:semiHidden/>
    <w:rsid w:val="00BD7A18"/>
    <w:rPr>
      <w:rFonts w:ascii="Times New Roman" w:eastAsia="Times New Roman" w:hAnsi="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customStyle="1" w:styleId="NagwekZnak">
    <w:name w:val="Nagłówek Znak"/>
    <w:basedOn w:val="Domylnaczcionkaakapitu"/>
    <w:link w:val="Nagwek"/>
    <w:uiPriority w:val="99"/>
    <w:rsid w:val="00487FDA"/>
    <w:rPr>
      <w:rFonts w:ascii="Times New Roman" w:eastAsia="Times New Roman" w:hAnsi="Times New Roman"/>
    </w:rPr>
  </w:style>
  <w:style w:type="paragraph" w:styleId="Bezodstpw">
    <w:name w:val="No Spacing"/>
    <w:uiPriority w:val="1"/>
    <w:qFormat/>
    <w:rsid w:val="007F47AE"/>
    <w:rPr>
      <w:rFonts w:asciiTheme="minorHAnsi" w:eastAsiaTheme="minorHAnsi" w:hAnsi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customStyle="1" w:styleId="TekstpodstawowyZnak">
    <w:name w:val="Tekst podstawowy Znak"/>
    <w:basedOn w:val="Domylnaczcionkaakapitu"/>
    <w:link w:val="Tekstpodstawowy"/>
    <w:semiHidden/>
    <w:rsid w:val="000E51D6"/>
    <w:rPr>
      <w:rFonts w:ascii="Times New Roman" w:eastAsia="Times New Roman" w:hAnsi="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customStyle="1" w:styleId="TekstkomentarzaZnak">
    <w:name w:val="Tekst komentarza Znak"/>
    <w:basedOn w:val="Domylnaczcionkaakapitu"/>
    <w:link w:val="Tekstkomentarza"/>
    <w:uiPriority w:val="99"/>
    <w:semiHidden/>
    <w:rsid w:val="005A77F9"/>
    <w:rPr>
      <w:rFonts w:ascii="Times New Roman" w:eastAsia="Times New Roman" w:hAnsi="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customStyle="1" w:styleId="TematkomentarzaZnak">
    <w:name w:val="Temat komentarza Znak"/>
    <w:basedOn w:val="TekstkomentarzaZnak"/>
    <w:link w:val="Tematkomentarza"/>
    <w:uiPriority w:val="99"/>
    <w:semiHidden/>
    <w:rsid w:val="005A77F9"/>
    <w:rPr>
      <w:rFonts w:ascii="Times New Roman" w:eastAsia="Times New Roman" w:hAnsi="Times New Roman"/>
      <w:b/>
      <w:bCs/>
    </w:rPr>
  </w:style>
  <w:style w:type="paragraph" w:customStyle="1" w:styleId="paragraph">
    <w:name w:val="paragraph"/>
    <w:basedOn w:val="Normalny"/>
    <w:rsid w:val="00A7624F"/>
    <w:pPr>
      <w:widowControl/>
      <w:autoSpaceDE/>
      <w:autoSpaceDN/>
      <w:adjustRightInd/>
      <w:spacing w:before="100" w:beforeAutospacing="1" w:after="100" w:afterAutospacing="1"/>
    </w:pPr>
    <w:rPr>
      <w:sz w:val="24"/>
      <w:szCs w:val="24"/>
    </w:rPr>
  </w:style>
  <w:style w:type="character" w:customStyle="1" w:styleId="normaltextrun">
    <w:name w:val="normaltextrun"/>
    <w:basedOn w:val="Domylnaczcionkaakapitu"/>
    <w:rsid w:val="00A7624F"/>
  </w:style>
  <w:style w:type="character" w:customStyle="1" w:styleId="eop">
    <w:name w:val="eop"/>
    <w:basedOn w:val="Domylnaczcionkaakapitu"/>
    <w:rsid w:val="00A7624F"/>
  </w:style>
  <w:style w:type="character" w:styleId="Hipercze">
    <w:name w:val="Hyperlink"/>
    <w:basedOn w:val="Domylnaczcionkaakapitu"/>
    <w:uiPriority w:val="99"/>
    <w:unhideWhenUsed/>
    <w:rsid w:val="402FA7E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411616">
      <w:bodyDiv w:val="1"/>
      <w:marLeft w:val="0"/>
      <w:marRight w:val="0"/>
      <w:marTop w:val="0"/>
      <w:marBottom w:val="0"/>
      <w:divBdr>
        <w:top w:val="none" w:sz="0" w:space="0" w:color="auto"/>
        <w:left w:val="none" w:sz="0" w:space="0" w:color="auto"/>
        <w:bottom w:val="none" w:sz="0" w:space="0" w:color="auto"/>
        <w:right w:val="none" w:sz="0" w:space="0" w:color="auto"/>
      </w:divBdr>
      <w:divsChild>
        <w:div w:id="1362323171">
          <w:marLeft w:val="0"/>
          <w:marRight w:val="0"/>
          <w:marTop w:val="0"/>
          <w:marBottom w:val="0"/>
          <w:divBdr>
            <w:top w:val="none" w:sz="0" w:space="0" w:color="auto"/>
            <w:left w:val="none" w:sz="0" w:space="0" w:color="auto"/>
            <w:bottom w:val="none" w:sz="0" w:space="0" w:color="auto"/>
            <w:right w:val="none" w:sz="0" w:space="0" w:color="auto"/>
          </w:divBdr>
        </w:div>
        <w:div w:id="710308626">
          <w:marLeft w:val="0"/>
          <w:marRight w:val="0"/>
          <w:marTop w:val="0"/>
          <w:marBottom w:val="0"/>
          <w:divBdr>
            <w:top w:val="none" w:sz="0" w:space="0" w:color="auto"/>
            <w:left w:val="none" w:sz="0" w:space="0" w:color="auto"/>
            <w:bottom w:val="none" w:sz="0" w:space="0" w:color="auto"/>
            <w:right w:val="none" w:sz="0" w:space="0" w:color="auto"/>
          </w:divBdr>
        </w:div>
        <w:div w:id="611520190">
          <w:marLeft w:val="0"/>
          <w:marRight w:val="0"/>
          <w:marTop w:val="0"/>
          <w:marBottom w:val="0"/>
          <w:divBdr>
            <w:top w:val="none" w:sz="0" w:space="0" w:color="auto"/>
            <w:left w:val="none" w:sz="0" w:space="0" w:color="auto"/>
            <w:bottom w:val="none" w:sz="0" w:space="0" w:color="auto"/>
            <w:right w:val="none" w:sz="0" w:space="0" w:color="auto"/>
          </w:divBdr>
        </w:div>
      </w:divsChild>
    </w:div>
    <w:div w:id="12376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od@uni.lodz.p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102145EE968CE46809DAB9E559D7DA1" ma:contentTypeVersion="20" ma:contentTypeDescription="Utwórz nowy dokument." ma:contentTypeScope="" ma:versionID="b247fa65cb3ba80293c77254edea41ed">
  <xsd:schema xmlns:xsd="http://www.w3.org/2001/XMLSchema" xmlns:xs="http://www.w3.org/2001/XMLSchema" xmlns:p="http://schemas.microsoft.com/office/2006/metadata/properties" xmlns:ns2="69ebca2b-e73d-4c00-8179-018355b8bc49" xmlns:ns3="40662eed-c394-44ab-9f96-e5d552189762" targetNamespace="http://schemas.microsoft.com/office/2006/metadata/properties" ma:root="true" ma:fieldsID="fdac458aa8b0049af578968229c1615c" ns2:_="" ns3:_="">
    <xsd:import namespace="69ebca2b-e73d-4c00-8179-018355b8bc49"/>
    <xsd:import namespace="40662eed-c394-44ab-9f96-e5d5521897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TaxCatchAll" minOccurs="0"/>
                <xsd:element ref="ns2:lcf76f155ced4ddcb4097134ff3c332f"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ebca2b-e73d-4c00-8179-018355b8b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202bf10-4f99-490d-b6a4-1cff37ab84a8"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662eed-c394-44ab-9f96-e5d552189762"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TaxCatchAll" ma:index="20" nillable="true" ma:displayName="Taxonomy Catch All Column" ma:hidden="true" ma:list="{df8573f5-1543-4055-ac65-fc16845fbe6d}" ma:internalName="TaxCatchAll" ma:showField="CatchAllData" ma:web="40662eed-c394-44ab-9f96-e5d5521897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9ebca2b-e73d-4c00-8179-018355b8bc49">
      <Terms xmlns="http://schemas.microsoft.com/office/infopath/2007/PartnerControls"/>
    </lcf76f155ced4ddcb4097134ff3c332f>
    <TaxCatchAll xmlns="40662eed-c394-44ab-9f96-e5d55218976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6C82BD-FC00-4995-8B03-BF5BD7891F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ebca2b-e73d-4c00-8179-018355b8bc49"/>
    <ds:schemaRef ds:uri="40662eed-c394-44ab-9f96-e5d5521897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A14B3F-3DB2-4F7C-9322-A5CFE56041DB}">
  <ds:schemaRefs>
    <ds:schemaRef ds:uri="http://schemas.microsoft.com/office/2006/metadata/properties"/>
    <ds:schemaRef ds:uri="http://schemas.microsoft.com/office/infopath/2007/PartnerControls"/>
    <ds:schemaRef ds:uri="69ebca2b-e73d-4c00-8179-018355b8bc49"/>
    <ds:schemaRef ds:uri="40662eed-c394-44ab-9f96-e5d552189762"/>
  </ds:schemaRefs>
</ds:datastoreItem>
</file>

<file path=customXml/itemProps3.xml><?xml version="1.0" encoding="utf-8"?>
<ds:datastoreItem xmlns:ds="http://schemas.openxmlformats.org/officeDocument/2006/customXml" ds:itemID="{352BA7D8-8298-4DF0-B5DE-20E2931A5D56}">
  <ds:schemaRefs>
    <ds:schemaRef ds:uri="http://schemas.microsoft.com/sharepoint/v3/contenttype/forms"/>
  </ds:schemaRefs>
</ds:datastoreItem>
</file>

<file path=customXml/itemProps4.xml><?xml version="1.0" encoding="utf-8"?>
<ds:datastoreItem xmlns:ds="http://schemas.openxmlformats.org/officeDocument/2006/customXml" ds:itemID="{71FB17AF-FAB9-4659-BF85-51E66CBE4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92</Words>
  <Characters>3556</Characters>
  <Application>Microsoft Office Word</Application>
  <DocSecurity>0</DocSecurity>
  <Lines>29</Lines>
  <Paragraphs>8</Paragraphs>
  <ScaleCrop>false</ScaleCrop>
  <Company>University of Lodz</Company>
  <LinksUpToDate>false</LinksUpToDate>
  <CharactersWithSpaces>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urska</dc:creator>
  <cp:lastModifiedBy>Sylwia Mosińska</cp:lastModifiedBy>
  <cp:revision>2</cp:revision>
  <cp:lastPrinted>2018-04-04T09:52:00Z</cp:lastPrinted>
  <dcterms:created xsi:type="dcterms:W3CDTF">2025-06-08T11:47:00Z</dcterms:created>
  <dcterms:modified xsi:type="dcterms:W3CDTF">2025-06-08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2145EE968CE46809DAB9E559D7DA1</vt:lpwstr>
  </property>
  <property fmtid="{D5CDD505-2E9C-101B-9397-08002B2CF9AE}" pid="3" name="MediaServiceImageTags">
    <vt:lpwstr/>
  </property>
</Properties>
</file>